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376b703-3407-4d37-86e3-ac88321931d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4b67ef7-65cb-475d-9810-145de0f05cab"/>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29Z</dcterms:created>
  <dcterms:modified xsi:type="dcterms:W3CDTF">2023-06-23T22: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